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w:t>
      </w:r>
      <w:r>
        <w:t xml:space="preserve"> </w:t>
      </w:r>
      <w:r>
        <w:t xml:space="preserve">Dakar,</w:t>
      </w:r>
      <w:r>
        <w:t xml:space="preserve"> </w:t>
      </w:r>
      <w:r>
        <w:t xml:space="preserve">Senegal</w:t>
      </w:r>
    </w:p>
    <w:bookmarkStart w:id="21" w:name="Xede60d4b1fe4587e9c9b155f7555eea8d989686"/>
    <w:p>
      <w:pPr>
        <w:pStyle w:val="Heading1"/>
      </w:pPr>
      <w:r>
        <w:t xml:space="preserve">Internship Application Letter for Mechan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If Unknown, Use "Mechanical Services Department"]</w:t>
      </w:r>
      <w:r>
        <w:br/>
      </w:r>
      <w:r>
        <w:t xml:space="preserve">[Company Address]</w:t>
      </w:r>
      <w:r>
        <w:br/>
      </w:r>
      <w:r>
        <w:t xml:space="preserve">Dakar, Senegal</w:t>
      </w:r>
    </w:p>
    <w:bookmarkStart w:id="20" w:name="X777ef215687f0c7c2dc98afef504fad02695e70"/>
    <w:p>
      <w:pPr>
        <w:pStyle w:val="Heading2"/>
      </w:pPr>
      <w:r>
        <w:t xml:space="preserve">Subject: Enthusiastic Application for Mechanic Internship Position in Dakar, Senegal</w:t>
      </w:r>
    </w:p>
    <w:p>
      <w:pPr>
        <w:pStyle w:val="FirstParagraph"/>
      </w:pPr>
      <w:r>
        <w:t xml:space="preserve">Dear Hiring Manager,</w:t>
      </w:r>
    </w:p>
    <w:p>
      <w:pPr>
        <w:pStyle w:val="BodyText"/>
      </w:pPr>
      <w:r>
        <w:t xml:space="preserve">I am writing with profound enthusiasm to express my sincere interest in the Mechanic Internship position within your esteemed organization, as advertised. As a dedicated and highly motivated mechanical engineering student at the École Supérieure Polytechnique de Dakar (ESP), I have cultivated a deep passion for automotive systems and hands-on technical problem-solving, specifically within the dynamic context of Senegal Dakar’s rapidly evolving transportation sector. My academic pursuits, practical training, and unwavering commitment to mastering mechanical repair align precisely with the needs of your workshop in this vibrant West African capital city. This Internship Application Letter represents not just a professional opportunity for me, but a meaningful step towards contributing to the robust infrastructure development that Dakar urgently requires.</w:t>
      </w:r>
    </w:p>
    <w:p>
      <w:pPr>
        <w:pStyle w:val="BodyText"/>
      </w:pPr>
      <w:r>
        <w:t xml:space="preserve">The unique challenges and opportunities presented by Dakar’s transportation environment have been a powerful motivator in my academic journey. Senegal Dakar faces specific mechanical demands: high volumes of aging vehicle fleets (including essential Toyota Land Cruisers and Peugeot models common on our roads), intense urban traffic conditions, seasonal challenges like dusty dry seasons and torrential rain affecting engine performance, and the growing need for reliable maintenance to support both commercial logistics and public transport. I have actively studied these local contexts through my coursework at ESP, focusing on engine diagnostics for tropical climates, fuel system optimization under varying temperatures, and sustainable repair practices – all critical knowledge areas for a successful Mechanic in Senegal Dakar. My hands-on training at the ESP workshop has equipped me with proficiency in using diagnostic scanners (OBD-II), performing routine servicing (oil changes, brake adjustments, tire rotations), diagnosing electrical faults common in older vehicles prevalent here, and safely handling hydraulic systems. I am adept at reading technical schematics and adhering strictly to safety protocols – essential skills for ensuring both workshop efficiency and technician safety in our Dakar setting.</w:t>
      </w:r>
    </w:p>
    <w:p>
      <w:pPr>
        <w:pStyle w:val="BodyText"/>
      </w:pPr>
      <w:r>
        <w:t xml:space="preserve">What truly sets my application apart is my deep contextual understanding of Senegal Dakar’s specific needs as a Mechanic seeking an Internship. While many applicants focus solely on technical skills, I understand that effective mechanical work here requires cultural intelligence alongside technical ability. I have spent significant time observing the operations at local workshops in Fann and Hann districts, noting the critical role mechanics play in keeping Dakar moving – from bus networks serving over 2 million residents to individual taxis forming the backbone of urban mobility. I am fluent in French (my academic language) and conversational Wolof, which allows for seamless communication with technicians and clients across diverse communities within Senegal Dakar. This cultural fluency is not merely a skill; it is an essential component of building trust with workshop teams and customers – a necessity for any Mechanic operating effectively in our city's environment. I recognize that my internship must contribute to the local ecosystem, supporting your team’s mission to provide reliable, cost-effective automotive solutions right here in Dakar.</w:t>
      </w:r>
    </w:p>
    <w:p>
      <w:pPr>
        <w:pStyle w:val="BodyText"/>
      </w:pPr>
      <w:r>
        <w:t xml:space="preserve">My academic record reflects my dedication: I maintained a GPA of 3.7/4.0 while actively participating in ESP’s Engineering Club, where we organized community outreach sessions on basic vehicle maintenance for informal transport drivers – directly addressing a common Senegalese need identified by local NGOs. I am particularly eager to learn under experienced professionals who navigate the nuances of Dakar’s auto parts supply chain, dealing with both imported components and locally sourced alternatives. I am keen to understand how your workshop manages inventory for vehicles commonly found on Dakar’s roads, develops cost-effective repair strategies for budget-conscious clients, and implements preventive maintenance schedules that maximize vehicle uptime in our demanding urban setting. My goal is not merely to learn mechanical processes, but to absorb the operational wisdom required to thrive as a Mechanic within Senegal Dakar’s specific economic and infrastructural landscape.</w:t>
      </w:r>
    </w:p>
    <w:p>
      <w:pPr>
        <w:pStyle w:val="BodyText"/>
      </w:pPr>
      <w:r>
        <w:t xml:space="preserve">As a prospective Mechanic intern, I am prepared to bring energy, diligence, and a strong work ethic. I have already demonstrated my ability to learn quickly under pressure during my apprenticeship at Sénégal Auto Service in Guédiawaye – where I assisted senior technicians with engine overhauls and suspension repairs on commercial vans used for Dakar’s daily supply chains. I am fully committed to adhering to all workshop policies, maintaining meticulous documentation of repairs, and taking initiative to assist with tasks ranging from parts organization to basic customer interaction. I understand the internship is a two-way learning process, and I am eager not only to absorb your team’s expertise but also contribute fresh perspectives on modern diagnostic techniques and efficiency improvements relevant for Dakar's future needs.</w:t>
      </w:r>
    </w:p>
    <w:p>
      <w:pPr>
        <w:pStyle w:val="BodyText"/>
      </w:pPr>
      <w:r>
        <w:t xml:space="preserve">Senegal Dakar represents a city of immense potential, where reliable transportation is fundamental to economic growth and social progress. My ambition as an emerging Mechanic aligns perfectly with the development goals of this city. I am not simply seeking any internship; I am seeking the specific opportunity to grow my skills within a reputable workshop located in Dakar, Senegal, where my contributions can tangibly support local mobility and infrastructure. I am confident that my technical foundation, cultural awareness, academic focus on Senegalese transportation challenges, and genuine passion for mechanical systems make me an ideal candidate for your Mechanic Internship program.</w:t>
      </w:r>
    </w:p>
    <w:p>
      <w:pPr>
        <w:pStyle w:val="BodyText"/>
      </w:pPr>
      <w:r>
        <w:t xml:space="preserve">I am deeply grateful for your time in reviewing my application. I welcome the opportunity to discuss how my skills and enthusiasm can benefit your team during a personal interview at your earliest convenience. Thank you for considering my application as part of this vital Internship Application Letter process. I look forward to the possibility of contributing to the continued success of mechanical services within Dakar, Senegal.</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 Dakar, Senegal</dc:title>
  <dc:creator/>
  <dc:language>en</dc:language>
  <cp:keywords/>
  <dcterms:created xsi:type="dcterms:W3CDTF">2025-12-08T00:53:52Z</dcterms:created>
  <dcterms:modified xsi:type="dcterms:W3CDTF">2025-12-08T00:53:52Z</dcterms:modified>
</cp:coreProperties>
</file>

<file path=docProps/custom.xml><?xml version="1.0" encoding="utf-8"?>
<Properties xmlns="http://schemas.openxmlformats.org/officeDocument/2006/custom-properties" xmlns:vt="http://schemas.openxmlformats.org/officeDocument/2006/docPropsVTypes"/>
</file>